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600C28" w14:textId="7F469CA3" w:rsidR="00605500" w:rsidRDefault="00461E8A" w:rsidP="00E07E4E">
      <w:pPr>
        <w:pStyle w:val="FirstParagraph"/>
        <w:rPr>
          <w:lang w:eastAsia="ko-KR"/>
        </w:rPr>
      </w:pPr>
      <w:r>
        <w:t>Hun Jae</w:t>
      </w:r>
      <w:r w:rsidR="00CC66CF">
        <w:t xml:space="preserve"> Lee (hxl224) EECS338 Homework 9 Due 161116 </w:t>
      </w:r>
      <w:bookmarkStart w:id="0" w:name="_GoBack"/>
      <w:bookmarkEnd w:id="0"/>
      <w:r>
        <w:t>Wed</w:t>
      </w:r>
    </w:p>
    <w:p w14:paraId="7BBF1546" w14:textId="77777777" w:rsidR="00605500" w:rsidRDefault="00461E8A">
      <w:pPr>
        <w:pStyle w:val="Heading2"/>
      </w:pPr>
      <w:bookmarkStart w:id="1" w:name="header-c10"/>
      <w:bookmarkEnd w:id="1"/>
      <w:r>
        <w:t>How to run</w:t>
      </w:r>
    </w:p>
    <w:p w14:paraId="6CA007DA" w14:textId="77777777" w:rsidR="00605500" w:rsidRDefault="00461E8A">
      <w:pPr>
        <w:numPr>
          <w:ilvl w:val="0"/>
          <w:numId w:val="3"/>
        </w:numPr>
      </w:pPr>
      <w:r>
        <w:rPr>
          <w:rStyle w:val="VerbatimChar"/>
        </w:rPr>
        <w:t>make</w:t>
      </w:r>
      <w:r>
        <w:t xml:space="preserve"> to compile all files</w:t>
      </w:r>
    </w:p>
    <w:p w14:paraId="525A25EA" w14:textId="77777777" w:rsidR="00605500" w:rsidRDefault="00461E8A">
      <w:pPr>
        <w:numPr>
          <w:ilvl w:val="0"/>
          <w:numId w:val="3"/>
        </w:numPr>
      </w:pPr>
      <w:r>
        <w:rPr>
          <w:rStyle w:val="VerbatimChar"/>
        </w:rPr>
        <w:t>make q1</w:t>
      </w:r>
      <w:r>
        <w:t xml:space="preserve"> to run forking sum program.</w:t>
      </w:r>
    </w:p>
    <w:p w14:paraId="676D5540" w14:textId="77777777" w:rsidR="00605500" w:rsidRDefault="00461E8A">
      <w:pPr>
        <w:numPr>
          <w:ilvl w:val="1"/>
          <w:numId w:val="4"/>
        </w:numPr>
      </w:pPr>
      <w:r>
        <w:t xml:space="preserve">If you are on HPC, run </w:t>
      </w:r>
      <w:r>
        <w:rPr>
          <w:rStyle w:val="VerbatimChar"/>
        </w:rPr>
        <w:t>sbatch q1.slurm</w:t>
      </w:r>
    </w:p>
    <w:p w14:paraId="686C70E2" w14:textId="77777777" w:rsidR="00605500" w:rsidRDefault="00461E8A">
      <w:pPr>
        <w:numPr>
          <w:ilvl w:val="0"/>
          <w:numId w:val="3"/>
        </w:numPr>
      </w:pPr>
      <w:r>
        <w:rPr>
          <w:rStyle w:val="VerbatimChar"/>
        </w:rPr>
        <w:t>make q2</w:t>
      </w:r>
      <w:r>
        <w:t xml:space="preserve"> to run Shubert OMP timer program.</w:t>
      </w:r>
    </w:p>
    <w:p w14:paraId="233378E0" w14:textId="77777777" w:rsidR="00605500" w:rsidRDefault="00461E8A">
      <w:pPr>
        <w:numPr>
          <w:ilvl w:val="1"/>
          <w:numId w:val="5"/>
        </w:numPr>
      </w:pPr>
      <w:r>
        <w:t xml:space="preserve">If you are on HPC, run </w:t>
      </w:r>
      <w:r>
        <w:rPr>
          <w:rStyle w:val="VerbatimChar"/>
        </w:rPr>
        <w:t>sbatch q2.slurm</w:t>
      </w:r>
    </w:p>
    <w:p w14:paraId="08B0FD00" w14:textId="77777777" w:rsidR="00605500" w:rsidRDefault="00461E8A">
      <w:pPr>
        <w:numPr>
          <w:ilvl w:val="0"/>
          <w:numId w:val="3"/>
        </w:numPr>
      </w:pPr>
      <w:r>
        <w:rPr>
          <w:rStyle w:val="VerbatimChar"/>
        </w:rPr>
        <w:t>make clean</w:t>
      </w:r>
      <w:r>
        <w:t xml:space="preserve"> to clean up the output files</w:t>
      </w:r>
    </w:p>
    <w:p w14:paraId="08E69164" w14:textId="77777777" w:rsidR="00605500" w:rsidRDefault="00461E8A">
      <w:pPr>
        <w:pStyle w:val="Heading2"/>
      </w:pPr>
      <w:bookmarkStart w:id="2" w:name="header-c32"/>
      <w:bookmarkEnd w:id="2"/>
      <w:r>
        <w:t>Program Outputs &amp; Discussion</w:t>
      </w:r>
    </w:p>
    <w:p w14:paraId="10645923" w14:textId="77777777" w:rsidR="00605500" w:rsidRDefault="00605500">
      <w:pPr>
        <w:pStyle w:val="FirstParagraph"/>
      </w:pPr>
    </w:p>
    <w:p w14:paraId="74BC42D8" w14:textId="77777777" w:rsidR="00605500" w:rsidRDefault="00461E8A">
      <w:pPr>
        <w:pStyle w:val="Heading3"/>
      </w:pPr>
      <w:bookmarkStart w:id="3" w:name="header-c35"/>
      <w:bookmarkEnd w:id="3"/>
      <w:r>
        <w:t>Q1. Forking sum</w:t>
      </w:r>
    </w:p>
    <w:p w14:paraId="755D3BF8" w14:textId="77777777" w:rsidR="00605500" w:rsidRDefault="00461E8A">
      <w:pPr>
        <w:pStyle w:val="FirstParagraph"/>
      </w:pPr>
      <w:r>
        <w:t>In the following output, the following procedure was repeated for 5 times for using 1, 2, 4, 8, 16 processes:</w:t>
      </w:r>
    </w:p>
    <w:p w14:paraId="14D2A1B1" w14:textId="77777777" w:rsidR="00605500" w:rsidRDefault="00461E8A">
      <w:pPr>
        <w:pStyle w:val="SourceCode"/>
      </w:pPr>
      <w:r>
        <w:rPr>
          <w:rStyle w:val="VerbatimChar"/>
        </w:rPr>
        <w:t>$ vi q1.c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# change the NUM_PROCS value in q1.c</w:t>
      </w:r>
      <w:r>
        <w:br/>
      </w:r>
      <w:r>
        <w:rPr>
          <w:rStyle w:val="VerbatimChar"/>
        </w:rPr>
        <w:t>$ sbatch q1.slurm</w:t>
      </w:r>
      <w:r>
        <w:br/>
      </w:r>
      <w:r>
        <w:rPr>
          <w:rStyle w:val="VerbatimChar"/>
        </w:rPr>
        <w:t>Submitted batch job 2374789</w:t>
      </w:r>
      <w:r>
        <w:br/>
      </w:r>
      <w:r>
        <w:rPr>
          <w:rStyle w:val="VerbatimChar"/>
        </w:rPr>
        <w:t xml:space="preserve">$ cat q1.output </w:t>
      </w:r>
      <w:r>
        <w:br/>
      </w:r>
      <w:r>
        <w:rPr>
          <w:rStyle w:val="VerbatimChar"/>
        </w:rPr>
        <w:t>5 cores available.</w:t>
      </w:r>
      <w:r>
        <w:br/>
      </w:r>
      <w:r>
        <w:rPr>
          <w:rStyle w:val="VerbatimChar"/>
        </w:rPr>
        <w:t>1 processes, sampled total time: 2.939381 seconds.</w:t>
      </w:r>
    </w:p>
    <w:p w14:paraId="6F91BBDE" w14:textId="77777777" w:rsidR="00605500" w:rsidRDefault="00461E8A">
      <w:pPr>
        <w:pStyle w:val="FirstParagraph"/>
      </w:pPr>
      <w:r>
        <w:t>Omitting the commands, each run's output is collected as follow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78"/>
        <w:gridCol w:w="2605"/>
      </w:tblGrid>
      <w:tr w:rsidR="00605500" w14:paraId="352153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E1392C" w14:textId="77777777" w:rsidR="00605500" w:rsidRDefault="00461E8A">
            <w:pPr>
              <w:pStyle w:val="Compact"/>
              <w:jc w:val="center"/>
            </w:pPr>
            <w:r>
              <w:t>Number of 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5B1AD7" w14:textId="77777777" w:rsidR="00605500" w:rsidRDefault="00461E8A">
            <w:pPr>
              <w:pStyle w:val="Compact"/>
              <w:jc w:val="center"/>
            </w:pPr>
            <w:r>
              <w:t>Sampled Total Time (s)</w:t>
            </w:r>
          </w:p>
        </w:tc>
      </w:tr>
      <w:tr w:rsidR="00605500" w14:paraId="3DB74AEC" w14:textId="77777777">
        <w:tc>
          <w:tcPr>
            <w:tcW w:w="0" w:type="auto"/>
          </w:tcPr>
          <w:p w14:paraId="5A7AA109" w14:textId="77777777" w:rsidR="00605500" w:rsidRDefault="00461E8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D80B548" w14:textId="77777777" w:rsidR="00605500" w:rsidRDefault="00461E8A">
            <w:pPr>
              <w:pStyle w:val="Compact"/>
              <w:jc w:val="center"/>
            </w:pPr>
            <w:r>
              <w:t>2.939381</w:t>
            </w:r>
          </w:p>
        </w:tc>
      </w:tr>
      <w:tr w:rsidR="00605500" w14:paraId="08196606" w14:textId="77777777">
        <w:tc>
          <w:tcPr>
            <w:tcW w:w="0" w:type="auto"/>
          </w:tcPr>
          <w:p w14:paraId="3BC20951" w14:textId="77777777" w:rsidR="00605500" w:rsidRDefault="00461E8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DEC2A24" w14:textId="77777777" w:rsidR="00605500" w:rsidRDefault="00461E8A">
            <w:pPr>
              <w:pStyle w:val="Compact"/>
              <w:jc w:val="center"/>
            </w:pPr>
            <w:r>
              <w:t>1.511539</w:t>
            </w:r>
          </w:p>
        </w:tc>
      </w:tr>
      <w:tr w:rsidR="00605500" w14:paraId="1110DF66" w14:textId="77777777">
        <w:tc>
          <w:tcPr>
            <w:tcW w:w="0" w:type="auto"/>
          </w:tcPr>
          <w:p w14:paraId="516B9778" w14:textId="77777777" w:rsidR="00605500" w:rsidRDefault="00461E8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79EC5A4" w14:textId="77777777" w:rsidR="00605500" w:rsidRDefault="00461E8A">
            <w:pPr>
              <w:pStyle w:val="Compact"/>
              <w:jc w:val="center"/>
            </w:pPr>
            <w:r>
              <w:t>0.778291</w:t>
            </w:r>
          </w:p>
        </w:tc>
      </w:tr>
      <w:tr w:rsidR="00605500" w14:paraId="530D17BE" w14:textId="77777777">
        <w:tc>
          <w:tcPr>
            <w:tcW w:w="0" w:type="auto"/>
          </w:tcPr>
          <w:p w14:paraId="4F571615" w14:textId="77777777" w:rsidR="00605500" w:rsidRDefault="00461E8A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5AF70F26" w14:textId="77777777" w:rsidR="00605500" w:rsidRDefault="00461E8A">
            <w:pPr>
              <w:pStyle w:val="Compact"/>
              <w:jc w:val="center"/>
            </w:pPr>
            <w:r>
              <w:t>0.717784</w:t>
            </w:r>
          </w:p>
        </w:tc>
      </w:tr>
      <w:tr w:rsidR="00605500" w14:paraId="0B3B10C1" w14:textId="77777777">
        <w:tc>
          <w:tcPr>
            <w:tcW w:w="0" w:type="auto"/>
          </w:tcPr>
          <w:p w14:paraId="3854C64A" w14:textId="77777777" w:rsidR="00605500" w:rsidRDefault="00461E8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2747DECC" w14:textId="77777777" w:rsidR="00605500" w:rsidRDefault="00461E8A">
            <w:pPr>
              <w:pStyle w:val="Compact"/>
              <w:jc w:val="center"/>
            </w:pPr>
            <w:r>
              <w:t>0.697044</w:t>
            </w:r>
          </w:p>
        </w:tc>
      </w:tr>
    </w:tbl>
    <w:p w14:paraId="73FE6B04" w14:textId="77777777" w:rsidR="00605500" w:rsidRDefault="00461E8A">
      <w:pPr>
        <w:pStyle w:val="BodyText"/>
      </w:pPr>
      <w:r>
        <w:t>Which then can be graphed as following:</w:t>
      </w:r>
    </w:p>
    <w:p w14:paraId="025C6D6C" w14:textId="77777777" w:rsidR="00605500" w:rsidRDefault="00461E8A">
      <w:pPr>
        <w:pStyle w:val="FigurewithCaption"/>
      </w:pPr>
      <w:r>
        <w:rPr>
          <w:noProof/>
          <w:lang w:eastAsia="ja-JP"/>
        </w:rPr>
        <w:lastRenderedPageBreak/>
        <w:drawing>
          <wp:inline distT="0" distB="0" distL="0" distR="0" wp14:anchorId="6938E03B" wp14:editId="45FF2E58">
            <wp:extent cx="5332934" cy="49492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unj/dev/338/hw9/src/graph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49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E6A2E" w14:textId="77777777" w:rsidR="00605500" w:rsidRDefault="00605500">
      <w:pPr>
        <w:pStyle w:val="ImageCaption"/>
      </w:pPr>
    </w:p>
    <w:p w14:paraId="259C250E" w14:textId="77777777" w:rsidR="00605500" w:rsidRDefault="00461E8A">
      <w:pPr>
        <w:pStyle w:val="BodyText"/>
      </w:pPr>
      <w:r>
        <w:t>I was able to see a significant decrease in total time for increased number of processes.</w:t>
      </w:r>
    </w:p>
    <w:p w14:paraId="7246595B" w14:textId="77777777" w:rsidR="00605500" w:rsidRDefault="00461E8A">
      <w:pPr>
        <w:pStyle w:val="Heading3"/>
      </w:pPr>
      <w:bookmarkStart w:id="4" w:name="header-c66"/>
      <w:bookmarkEnd w:id="4"/>
      <w:r>
        <w:t>Q2. Shubert OMP timer</w:t>
      </w:r>
    </w:p>
    <w:p w14:paraId="0FDEFF02" w14:textId="77777777" w:rsidR="00605500" w:rsidRDefault="00461E8A">
      <w:pPr>
        <w:pStyle w:val="SourceCode"/>
      </w:pPr>
      <w:r>
        <w:rPr>
          <w:rStyle w:val="VerbatimChar"/>
        </w:rPr>
        <w:t>$ vi q2.slurm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# change the cpus-per-task value in q2.slurm</w:t>
      </w:r>
      <w:r>
        <w:br/>
      </w:r>
      <w:r>
        <w:rPr>
          <w:rStyle w:val="VerbatimChar"/>
        </w:rPr>
        <w:t>$ sbatch q2.slurm</w:t>
      </w:r>
      <w:r>
        <w:br/>
      </w:r>
      <w:r>
        <w:rPr>
          <w:rStyle w:val="VerbatimChar"/>
        </w:rPr>
        <w:t>Submitted batch job 2374906</w:t>
      </w:r>
      <w:r>
        <w:br/>
      </w:r>
      <w:r>
        <w:rPr>
          <w:rStyle w:val="VerbatimChar"/>
        </w:rPr>
        <w:t>$ cat q2.output</w:t>
      </w:r>
      <w:r>
        <w:br/>
      </w:r>
      <w:r>
        <w:rPr>
          <w:rStyle w:val="VerbatimChar"/>
        </w:rPr>
        <w:t>5 cores available</w:t>
      </w:r>
      <w:r>
        <w:br/>
      </w:r>
      <w:r>
        <w:rPr>
          <w:rStyle w:val="VerbatimChar"/>
        </w:rPr>
        <w:t>5 threads.</w:t>
      </w:r>
      <w:r>
        <w:br/>
      </w:r>
      <w:r>
        <w:rPr>
          <w:rStyle w:val="VerbatimChar"/>
        </w:rPr>
        <w:t>Total time was 0.053814 seconds.</w:t>
      </w:r>
      <w:r>
        <w:br/>
      </w:r>
      <w:r>
        <w:rPr>
          <w:rStyle w:val="VerbatimChar"/>
        </w:rPr>
        <w:t>min = -186.669291</w:t>
      </w:r>
    </w:p>
    <w:p w14:paraId="78E9A872" w14:textId="77777777" w:rsidR="00605500" w:rsidRDefault="00461E8A">
      <w:pPr>
        <w:pStyle w:val="FirstParagraph"/>
      </w:pPr>
      <w:r>
        <w:t>Omitting the commands, each run's output is collected as follow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95"/>
        <w:gridCol w:w="2605"/>
      </w:tblGrid>
      <w:tr w:rsidR="00605500" w14:paraId="14F7F9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00A83" w14:textId="77777777" w:rsidR="00605500" w:rsidRDefault="00461E8A">
            <w:pPr>
              <w:pStyle w:val="Compact"/>
            </w:pPr>
            <w:r>
              <w:t>Number of CP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0090D" w14:textId="77777777" w:rsidR="00605500" w:rsidRDefault="00461E8A">
            <w:pPr>
              <w:pStyle w:val="Compact"/>
            </w:pPr>
            <w:r>
              <w:t>Sampled Total Time (s)</w:t>
            </w:r>
          </w:p>
        </w:tc>
      </w:tr>
      <w:tr w:rsidR="00605500" w14:paraId="30EEC323" w14:textId="77777777">
        <w:tc>
          <w:tcPr>
            <w:tcW w:w="0" w:type="auto"/>
          </w:tcPr>
          <w:p w14:paraId="08375BFC" w14:textId="77777777" w:rsidR="00605500" w:rsidRDefault="00461E8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ED08798" w14:textId="77777777" w:rsidR="00605500" w:rsidRDefault="00461E8A">
            <w:pPr>
              <w:pStyle w:val="Compact"/>
            </w:pPr>
            <w:r>
              <w:t>0.056519</w:t>
            </w:r>
          </w:p>
        </w:tc>
      </w:tr>
      <w:tr w:rsidR="00605500" w14:paraId="3D6FCE58" w14:textId="77777777">
        <w:tc>
          <w:tcPr>
            <w:tcW w:w="0" w:type="auto"/>
          </w:tcPr>
          <w:p w14:paraId="52C0E54A" w14:textId="77777777" w:rsidR="00605500" w:rsidRDefault="00461E8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D291DFA" w14:textId="77777777" w:rsidR="00605500" w:rsidRDefault="00461E8A">
            <w:pPr>
              <w:pStyle w:val="Compact"/>
            </w:pPr>
            <w:r>
              <w:t>0.053684</w:t>
            </w:r>
          </w:p>
        </w:tc>
      </w:tr>
      <w:tr w:rsidR="00605500" w14:paraId="4BB03548" w14:textId="77777777">
        <w:tc>
          <w:tcPr>
            <w:tcW w:w="0" w:type="auto"/>
          </w:tcPr>
          <w:p w14:paraId="054BED99" w14:textId="77777777" w:rsidR="00605500" w:rsidRDefault="00461E8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CE6C213" w14:textId="77777777" w:rsidR="00605500" w:rsidRDefault="00461E8A">
            <w:pPr>
              <w:pStyle w:val="Compact"/>
            </w:pPr>
            <w:r>
              <w:t>0.028713</w:t>
            </w:r>
          </w:p>
        </w:tc>
      </w:tr>
      <w:tr w:rsidR="00605500" w14:paraId="3428426D" w14:textId="77777777">
        <w:tc>
          <w:tcPr>
            <w:tcW w:w="0" w:type="auto"/>
          </w:tcPr>
          <w:p w14:paraId="41F8F7F4" w14:textId="77777777" w:rsidR="00605500" w:rsidRDefault="00461E8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74D1B98" w14:textId="77777777" w:rsidR="00605500" w:rsidRDefault="00461E8A">
            <w:pPr>
              <w:pStyle w:val="Compact"/>
            </w:pPr>
            <w:r>
              <w:t>0.026464</w:t>
            </w:r>
          </w:p>
        </w:tc>
      </w:tr>
      <w:tr w:rsidR="00605500" w14:paraId="2A555869" w14:textId="77777777">
        <w:tc>
          <w:tcPr>
            <w:tcW w:w="0" w:type="auto"/>
          </w:tcPr>
          <w:p w14:paraId="07892FE2" w14:textId="77777777" w:rsidR="00605500" w:rsidRDefault="00461E8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4FEB43D" w14:textId="77777777" w:rsidR="00605500" w:rsidRDefault="00461E8A">
            <w:pPr>
              <w:pStyle w:val="Compact"/>
            </w:pPr>
            <w:r>
              <w:t>0.053492</w:t>
            </w:r>
          </w:p>
        </w:tc>
      </w:tr>
    </w:tbl>
    <w:p w14:paraId="272D7C3A" w14:textId="77777777" w:rsidR="00605500" w:rsidRDefault="00461E8A">
      <w:pPr>
        <w:pStyle w:val="BodyText"/>
      </w:pPr>
      <w:r>
        <w:lastRenderedPageBreak/>
        <w:t>Which then can be graphed as following:</w:t>
      </w:r>
    </w:p>
    <w:p w14:paraId="17038CDF" w14:textId="77777777" w:rsidR="00605500" w:rsidRDefault="00461E8A">
      <w:pPr>
        <w:pStyle w:val="FigurewithCaption"/>
      </w:pPr>
      <w:r>
        <w:rPr>
          <w:noProof/>
          <w:lang w:eastAsia="ja-JP"/>
        </w:rPr>
        <w:drawing>
          <wp:inline distT="0" distB="0" distL="0" distR="0" wp14:anchorId="69A1C9EC" wp14:editId="7ECC4869">
            <wp:extent cx="5334000" cy="390746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unj/dev/338/hw9/src/graph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00BA4" w14:textId="77777777" w:rsidR="00605500" w:rsidRDefault="00605500">
      <w:pPr>
        <w:pStyle w:val="ImageCaption"/>
      </w:pPr>
    </w:p>
    <w:p w14:paraId="7A0BA177" w14:textId="77777777" w:rsidR="00605500" w:rsidRDefault="00461E8A">
      <w:pPr>
        <w:pStyle w:val="BodyText"/>
      </w:pPr>
      <w:r>
        <w:t>I was able to see a significant decrease in total time for increased number of CPUs; however, for 5 CPUs the total time increased, while hypothetically it was supposed to have less time elapsed than lower number of CPUs.</w:t>
      </w:r>
    </w:p>
    <w:p w14:paraId="2B3E3B0F" w14:textId="77777777" w:rsidR="00605500" w:rsidRDefault="00461E8A">
      <w:pPr>
        <w:pStyle w:val="Heading2"/>
      </w:pPr>
      <w:bookmarkStart w:id="5" w:name="header-c95"/>
      <w:bookmarkEnd w:id="5"/>
      <w:r>
        <w:t>Notes</w:t>
      </w:r>
    </w:p>
    <w:p w14:paraId="0D6C666D" w14:textId="77777777" w:rsidR="00605500" w:rsidRDefault="00461E8A">
      <w:pPr>
        <w:numPr>
          <w:ilvl w:val="0"/>
          <w:numId w:val="6"/>
        </w:numPr>
      </w:pPr>
      <w:r>
        <w:t>File naming convention:</w:t>
      </w:r>
    </w:p>
    <w:p w14:paraId="12A20B03" w14:textId="77777777" w:rsidR="00605500" w:rsidRDefault="00461E8A">
      <w:pPr>
        <w:numPr>
          <w:ilvl w:val="1"/>
          <w:numId w:val="7"/>
        </w:numPr>
      </w:pPr>
      <w:r>
        <w:rPr>
          <w:rStyle w:val="VerbatimChar"/>
        </w:rPr>
        <w:t>q1.c</w:t>
      </w:r>
      <w:r>
        <w:t xml:space="preserve">, </w:t>
      </w:r>
      <w:r>
        <w:rPr>
          <w:rStyle w:val="VerbatimChar"/>
        </w:rPr>
        <w:t>q2.c</w:t>
      </w:r>
      <w:r>
        <w:t>: source code, each number corresponding to the question number in the assignment.</w:t>
      </w:r>
    </w:p>
    <w:p w14:paraId="6D8D3A65" w14:textId="77777777" w:rsidR="00605500" w:rsidRDefault="00461E8A">
      <w:pPr>
        <w:numPr>
          <w:ilvl w:val="1"/>
          <w:numId w:val="7"/>
        </w:numPr>
      </w:pPr>
      <w:r>
        <w:rPr>
          <w:rStyle w:val="VerbatimChar"/>
        </w:rPr>
        <w:t>q1.slurm</w:t>
      </w:r>
      <w:r>
        <w:t xml:space="preserve">, </w:t>
      </w:r>
      <w:r>
        <w:rPr>
          <w:rStyle w:val="VerbatimChar"/>
        </w:rPr>
        <w:t>q2.slurm</w:t>
      </w:r>
      <w:r>
        <w:t>: the slurm batch files, each number corresponding to the question number in the assignment.</w:t>
      </w:r>
    </w:p>
    <w:p w14:paraId="5E061965" w14:textId="77777777" w:rsidR="00605500" w:rsidRDefault="00461E8A">
      <w:pPr>
        <w:numPr>
          <w:ilvl w:val="1"/>
          <w:numId w:val="7"/>
        </w:numPr>
      </w:pPr>
      <w:r>
        <w:rPr>
          <w:rStyle w:val="VerbatimChar"/>
        </w:rPr>
        <w:t>makefile</w:t>
      </w:r>
      <w:r>
        <w:t>: the makefile, used to test running locally.</w:t>
      </w:r>
    </w:p>
    <w:p w14:paraId="2B091654" w14:textId="77777777" w:rsidR="00605500" w:rsidRDefault="00461E8A">
      <w:pPr>
        <w:numPr>
          <w:ilvl w:val="1"/>
          <w:numId w:val="7"/>
        </w:numPr>
      </w:pPr>
      <w:r>
        <w:rPr>
          <w:rStyle w:val="VerbatimChar"/>
        </w:rPr>
        <w:t>README.md</w:t>
      </w:r>
      <w:r>
        <w:t>: what you are reading right now</w:t>
      </w:r>
    </w:p>
    <w:p w14:paraId="16AA57CE" w14:textId="77777777" w:rsidR="00605500" w:rsidRDefault="00461E8A">
      <w:pPr>
        <w:numPr>
          <w:ilvl w:val="1"/>
          <w:numId w:val="7"/>
        </w:numPr>
      </w:pPr>
      <w:r>
        <w:rPr>
          <w:rStyle w:val="VerbatimChar"/>
        </w:rPr>
        <w:t>/src/</w:t>
      </w:r>
      <w:r>
        <w:t>: Original files given with the assignment and graph image files</w:t>
      </w:r>
    </w:p>
    <w:p w14:paraId="1FF731A9" w14:textId="77777777" w:rsidR="00605500" w:rsidRDefault="00461E8A">
      <w:pPr>
        <w:numPr>
          <w:ilvl w:val="0"/>
          <w:numId w:val="6"/>
        </w:numPr>
      </w:pPr>
      <w:r>
        <w:t>The number of cores is set in the slurm batch script.</w:t>
      </w:r>
    </w:p>
    <w:sectPr w:rsidR="00605500" w:rsidSect="00E07E4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E68266" w14:textId="77777777" w:rsidR="007D339B" w:rsidRDefault="007D339B">
      <w:pPr>
        <w:spacing w:after="0"/>
      </w:pPr>
      <w:r>
        <w:separator/>
      </w:r>
    </w:p>
  </w:endnote>
  <w:endnote w:type="continuationSeparator" w:id="0">
    <w:p w14:paraId="79A02C67" w14:textId="77777777" w:rsidR="007D339B" w:rsidRDefault="007D3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바탕">
    <w:charset w:val="81"/>
    <w:family w:val="auto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ADE9AD" w14:textId="77777777" w:rsidR="007D339B" w:rsidRDefault="007D339B">
      <w:r>
        <w:separator/>
      </w:r>
    </w:p>
  </w:footnote>
  <w:footnote w:type="continuationSeparator" w:id="0">
    <w:p w14:paraId="5E1ABAB3" w14:textId="77777777" w:rsidR="007D339B" w:rsidRDefault="007D3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6880ED0"/>
    <w:multiLevelType w:val="multilevel"/>
    <w:tmpl w:val="B61494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9CD2D41"/>
    <w:multiLevelType w:val="multilevel"/>
    <w:tmpl w:val="3D9846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FD8698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F9D3D78"/>
    <w:multiLevelType w:val="multilevel"/>
    <w:tmpl w:val="136ED1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61E8A"/>
    <w:rsid w:val="004E29B3"/>
    <w:rsid w:val="00590D07"/>
    <w:rsid w:val="00605500"/>
    <w:rsid w:val="00784D58"/>
    <w:rsid w:val="007D339B"/>
    <w:rsid w:val="008D6863"/>
    <w:rsid w:val="00B86B75"/>
    <w:rsid w:val="00BC48D5"/>
    <w:rsid w:val="00C36279"/>
    <w:rsid w:val="00CC66CF"/>
    <w:rsid w:val="00E07E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AD26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04</Words>
  <Characters>1736</Characters>
  <Application>Microsoft Macintosh Word</Application>
  <DocSecurity>0</DocSecurity>
  <Lines>14</Lines>
  <Paragraphs>4</Paragraphs>
  <ScaleCrop>false</ScaleCrop>
  <Company>Case Western Reserve University</Company>
  <LinksUpToDate>false</LinksUpToDate>
  <CharactersWithSpaces>2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eHun Jae</cp:lastModifiedBy>
  <cp:revision>3</cp:revision>
  <dcterms:created xsi:type="dcterms:W3CDTF">2016-11-16T23:15:00Z</dcterms:created>
  <dcterms:modified xsi:type="dcterms:W3CDTF">2016-11-16T23:17:00Z</dcterms:modified>
</cp:coreProperties>
</file>